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34D95" w:rsidRDefault="001E5775" w:rsidP="00414E2B">
      <w:pPr>
        <w:shd w:val="clear" w:color="auto" w:fill="F9F9F9"/>
        <w:spacing w:after="255" w:line="240" w:lineRule="auto"/>
        <w:jc w:val="center"/>
        <w:rPr>
          <w:rFonts w:ascii="Lato" w:eastAsia="Times New Roman" w:hAnsi="Lato" w:cs="Times New Roman"/>
          <w:b/>
          <w:color w:val="585858"/>
          <w:sz w:val="36"/>
          <w:szCs w:val="36"/>
        </w:rPr>
      </w:pPr>
      <w:r w:rsidRPr="001E5775">
        <w:rPr>
          <w:rFonts w:ascii="Lato" w:eastAsia="Times New Roman" w:hAnsi="Lato" w:cs="Times New Roman"/>
          <w:b/>
          <w:color w:val="585858"/>
          <w:sz w:val="36"/>
          <w:szCs w:val="36"/>
        </w:rPr>
        <w:t>The Story of the Tower of Compassion</w:t>
      </w:r>
    </w:p>
    <w:p w:rsidR="00414E2B" w:rsidRPr="001E5775" w:rsidRDefault="00414E2B" w:rsidP="00414E2B">
      <w:pPr>
        <w:shd w:val="clear" w:color="auto" w:fill="F9F9F9"/>
        <w:spacing w:after="255" w:line="240" w:lineRule="auto"/>
        <w:jc w:val="center"/>
        <w:rPr>
          <w:rFonts w:ascii="Lato" w:eastAsia="Times New Roman" w:hAnsi="Lato" w:cs="Times New Roman"/>
          <w:b/>
          <w:color w:val="585858"/>
          <w:sz w:val="36"/>
          <w:szCs w:val="36"/>
        </w:rPr>
      </w:pPr>
    </w:p>
    <w:p w:rsidR="00AF2159" w:rsidRPr="00AF2159" w:rsidRDefault="00AF2159" w:rsidP="00AF2159">
      <w:pPr>
        <w:shd w:val="clear" w:color="auto" w:fill="F9F9F9"/>
        <w:spacing w:after="255" w:line="240" w:lineRule="auto"/>
        <w:rPr>
          <w:rFonts w:ascii="Lato" w:eastAsia="Times New Roman" w:hAnsi="Lato" w:cs="Times New Roman"/>
          <w:color w:val="585858"/>
          <w:sz w:val="23"/>
          <w:szCs w:val="23"/>
        </w:rPr>
      </w:pPr>
      <w:r w:rsidRPr="00AF2159">
        <w:rPr>
          <w:rFonts w:ascii="Lato" w:eastAsia="Times New Roman" w:hAnsi="Lato" w:cs="Times New Roman"/>
          <w:color w:val="585858"/>
          <w:sz w:val="23"/>
          <w:szCs w:val="23"/>
        </w:rPr>
        <w:t xml:space="preserve">It all started in 1908, when a young Japanese immigrant left his home in Hiroshima, Japan and headed to Mexico. That young man, </w:t>
      </w:r>
      <w:proofErr w:type="spellStart"/>
      <w:r w:rsidRPr="00AF2159">
        <w:rPr>
          <w:rFonts w:ascii="Lato" w:eastAsia="Times New Roman" w:hAnsi="Lato" w:cs="Times New Roman"/>
          <w:color w:val="585858"/>
          <w:sz w:val="23"/>
          <w:szCs w:val="23"/>
        </w:rPr>
        <w:t>Goroku</w:t>
      </w:r>
      <w:proofErr w:type="spellEnd"/>
      <w:r w:rsidRPr="00AF2159">
        <w:rPr>
          <w:rFonts w:ascii="Lato" w:eastAsia="Times New Roman" w:hAnsi="Lato" w:cs="Times New Roman"/>
          <w:color w:val="585858"/>
          <w:sz w:val="23"/>
          <w:szCs w:val="23"/>
        </w:rPr>
        <w:t xml:space="preserve"> Kanemoto, began working for the railroad, and on a trip heading north to Canada, he hopped off the train in the Denver area to try his hand at farming Colorado’s fertile soil.</w:t>
      </w:r>
    </w:p>
    <w:p w:rsidR="00AF2159" w:rsidRPr="00AF2159" w:rsidRDefault="00AF2159" w:rsidP="00AF2159">
      <w:pPr>
        <w:shd w:val="clear" w:color="auto" w:fill="F9F9F9"/>
        <w:spacing w:after="255" w:line="240" w:lineRule="auto"/>
        <w:rPr>
          <w:rFonts w:ascii="Lato" w:eastAsia="Times New Roman" w:hAnsi="Lato" w:cs="Times New Roman"/>
          <w:color w:val="585858"/>
          <w:sz w:val="23"/>
          <w:szCs w:val="23"/>
        </w:rPr>
      </w:pPr>
      <w:proofErr w:type="spellStart"/>
      <w:r w:rsidRPr="00AF2159">
        <w:rPr>
          <w:rFonts w:ascii="Lato" w:eastAsia="Times New Roman" w:hAnsi="Lato" w:cs="Times New Roman"/>
          <w:color w:val="585858"/>
          <w:sz w:val="23"/>
          <w:szCs w:val="23"/>
        </w:rPr>
        <w:t>Goroku</w:t>
      </w:r>
      <w:proofErr w:type="spellEnd"/>
      <w:r w:rsidRPr="00AF2159">
        <w:rPr>
          <w:rFonts w:ascii="Lato" w:eastAsia="Times New Roman" w:hAnsi="Lato" w:cs="Times New Roman"/>
          <w:color w:val="585858"/>
          <w:sz w:val="23"/>
          <w:szCs w:val="23"/>
        </w:rPr>
        <w:t xml:space="preserve"> married a young woman, </w:t>
      </w:r>
      <w:proofErr w:type="spellStart"/>
      <w:r w:rsidRPr="00AF2159">
        <w:rPr>
          <w:rFonts w:ascii="Lato" w:eastAsia="Times New Roman" w:hAnsi="Lato" w:cs="Times New Roman"/>
          <w:color w:val="585858"/>
          <w:sz w:val="23"/>
          <w:szCs w:val="23"/>
        </w:rPr>
        <w:t>Setsuno</w:t>
      </w:r>
      <w:proofErr w:type="spellEnd"/>
      <w:r w:rsidRPr="00AF2159">
        <w:rPr>
          <w:rFonts w:ascii="Lato" w:eastAsia="Times New Roman" w:hAnsi="Lato" w:cs="Times New Roman"/>
          <w:color w:val="585858"/>
          <w:sz w:val="23"/>
          <w:szCs w:val="23"/>
        </w:rPr>
        <w:t xml:space="preserve"> </w:t>
      </w:r>
      <w:proofErr w:type="spellStart"/>
      <w:r w:rsidRPr="00AF2159">
        <w:rPr>
          <w:rFonts w:ascii="Lato" w:eastAsia="Times New Roman" w:hAnsi="Lato" w:cs="Times New Roman"/>
          <w:color w:val="585858"/>
          <w:sz w:val="23"/>
          <w:szCs w:val="23"/>
        </w:rPr>
        <w:t>Nakasaki</w:t>
      </w:r>
      <w:proofErr w:type="spellEnd"/>
      <w:r w:rsidRPr="00AF2159">
        <w:rPr>
          <w:rFonts w:ascii="Lato" w:eastAsia="Times New Roman" w:hAnsi="Lato" w:cs="Times New Roman"/>
          <w:color w:val="585858"/>
          <w:sz w:val="23"/>
          <w:szCs w:val="23"/>
        </w:rPr>
        <w:t>, also from Hiroshima. The marriage was arranged by his parents, and she was sent to live with him in Colorado. The two had three children, Jimmie, George, and Faith, and in 1919, settled in the Longmont, Colorado area. They rented a farm where they grew sugar beets and vegetables, saving up to one day own their own farm.</w:t>
      </w:r>
    </w:p>
    <w:p w:rsidR="00AF2159" w:rsidRPr="00AF2159" w:rsidRDefault="00AF2159" w:rsidP="00AF2159">
      <w:pPr>
        <w:shd w:val="clear" w:color="auto" w:fill="F9F9F9"/>
        <w:spacing w:after="255" w:line="240" w:lineRule="auto"/>
        <w:rPr>
          <w:rFonts w:ascii="Lato" w:eastAsia="Times New Roman" w:hAnsi="Lato" w:cs="Times New Roman"/>
          <w:color w:val="585858"/>
          <w:sz w:val="23"/>
          <w:szCs w:val="23"/>
        </w:rPr>
      </w:pPr>
      <w:r w:rsidRPr="00AF2159">
        <w:rPr>
          <w:rFonts w:ascii="Lato" w:eastAsia="Times New Roman" w:hAnsi="Lato" w:cs="Times New Roman"/>
          <w:color w:val="585858"/>
          <w:sz w:val="23"/>
          <w:szCs w:val="23"/>
        </w:rPr>
        <w:t xml:space="preserve">In 1935, </w:t>
      </w:r>
      <w:proofErr w:type="spellStart"/>
      <w:r w:rsidRPr="00AF2159">
        <w:rPr>
          <w:rFonts w:ascii="Lato" w:eastAsia="Times New Roman" w:hAnsi="Lato" w:cs="Times New Roman"/>
          <w:color w:val="585858"/>
          <w:sz w:val="23"/>
          <w:szCs w:val="23"/>
        </w:rPr>
        <w:t>Goroku</w:t>
      </w:r>
      <w:proofErr w:type="spellEnd"/>
      <w:r w:rsidRPr="00AF2159">
        <w:rPr>
          <w:rFonts w:ascii="Lato" w:eastAsia="Times New Roman" w:hAnsi="Lato" w:cs="Times New Roman"/>
          <w:color w:val="585858"/>
          <w:sz w:val="23"/>
          <w:szCs w:val="23"/>
        </w:rPr>
        <w:t xml:space="preserve"> died in an automobile accident and his oldest son Jimmie took over the family business. Both Jimmie and his younger brother George worked hard to support their family. The </w:t>
      </w:r>
      <w:proofErr w:type="spellStart"/>
      <w:r w:rsidRPr="00AF2159">
        <w:rPr>
          <w:rFonts w:ascii="Lato" w:eastAsia="Times New Roman" w:hAnsi="Lato" w:cs="Times New Roman"/>
          <w:color w:val="585858"/>
          <w:sz w:val="23"/>
          <w:szCs w:val="23"/>
        </w:rPr>
        <w:t>Kanemotos</w:t>
      </w:r>
      <w:proofErr w:type="spellEnd"/>
      <w:r w:rsidRPr="00AF2159">
        <w:rPr>
          <w:rFonts w:ascii="Lato" w:eastAsia="Times New Roman" w:hAnsi="Lato" w:cs="Times New Roman"/>
          <w:color w:val="585858"/>
          <w:sz w:val="23"/>
          <w:szCs w:val="23"/>
        </w:rPr>
        <w:t xml:space="preserve"> eventually purchased land in south Longmont where they farmed for nearly 30 years, selling their fresh produce at their South Main Street roadside market, </w:t>
      </w:r>
      <w:proofErr w:type="spellStart"/>
      <w:r w:rsidRPr="00AF2159">
        <w:rPr>
          <w:rFonts w:ascii="Lato" w:eastAsia="Times New Roman" w:hAnsi="Lato" w:cs="Times New Roman"/>
          <w:color w:val="585858"/>
          <w:sz w:val="23"/>
          <w:szCs w:val="23"/>
        </w:rPr>
        <w:t>Freshway</w:t>
      </w:r>
      <w:proofErr w:type="spellEnd"/>
      <w:r w:rsidRPr="00AF2159">
        <w:rPr>
          <w:rFonts w:ascii="Lato" w:eastAsia="Times New Roman" w:hAnsi="Lato" w:cs="Times New Roman"/>
          <w:color w:val="585858"/>
          <w:sz w:val="23"/>
          <w:szCs w:val="23"/>
        </w:rPr>
        <w:t xml:space="preserve"> Market.</w:t>
      </w:r>
    </w:p>
    <w:p w:rsidR="00AF2159" w:rsidRDefault="00AF2159" w:rsidP="00AF2159">
      <w:pPr>
        <w:spacing w:after="0" w:line="240" w:lineRule="auto"/>
        <w:rPr>
          <w:rFonts w:ascii="Times New Roman" w:eastAsia="Times New Roman" w:hAnsi="Times New Roman" w:cs="Times New Roman"/>
          <w:i/>
          <w:iCs/>
          <w:sz w:val="24"/>
          <w:szCs w:val="24"/>
        </w:rPr>
      </w:pPr>
      <w:r w:rsidRPr="00AF2159">
        <w:rPr>
          <w:rFonts w:ascii="Times New Roman" w:eastAsia="Times New Roman" w:hAnsi="Times New Roman" w:cs="Times New Roman"/>
          <w:noProof/>
          <w:sz w:val="24"/>
          <w:szCs w:val="24"/>
        </w:rPr>
        <w:drawing>
          <wp:inline distT="0" distB="0" distL="0" distR="0">
            <wp:extent cx="2857500" cy="1249680"/>
            <wp:effectExtent l="0" t="0" r="0" b="7620"/>
            <wp:docPr id="2" name="Picture 2" descr="The Kanemoto's Freshway Market in the 1950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Kanemoto's Freshway Market in the 1950s"/>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57500" cy="1249680"/>
                    </a:xfrm>
                    <a:prstGeom prst="rect">
                      <a:avLst/>
                    </a:prstGeom>
                    <a:noFill/>
                    <a:ln>
                      <a:noFill/>
                    </a:ln>
                  </pic:spPr>
                </pic:pic>
              </a:graphicData>
            </a:graphic>
          </wp:inline>
        </w:drawing>
      </w:r>
    </w:p>
    <w:p w:rsidR="00414E2B" w:rsidRDefault="00414E2B" w:rsidP="00AF2159">
      <w:pPr>
        <w:spacing w:after="0" w:line="240" w:lineRule="auto"/>
        <w:rPr>
          <w:rFonts w:ascii="Times New Roman" w:eastAsia="Times New Roman" w:hAnsi="Times New Roman" w:cs="Times New Roman"/>
          <w:i/>
          <w:iCs/>
          <w:sz w:val="24"/>
          <w:szCs w:val="24"/>
        </w:rPr>
      </w:pPr>
    </w:p>
    <w:p w:rsidR="00AF2159" w:rsidRDefault="00AF2159" w:rsidP="00AF2159">
      <w:pPr>
        <w:spacing w:after="0" w:line="240" w:lineRule="auto"/>
        <w:rPr>
          <w:rFonts w:ascii="Times New Roman" w:eastAsia="Times New Roman" w:hAnsi="Times New Roman" w:cs="Times New Roman"/>
          <w:i/>
          <w:iCs/>
          <w:sz w:val="24"/>
          <w:szCs w:val="24"/>
        </w:rPr>
      </w:pPr>
      <w:r w:rsidRPr="00AF2159">
        <w:rPr>
          <w:rFonts w:ascii="Times New Roman" w:eastAsia="Times New Roman" w:hAnsi="Times New Roman" w:cs="Times New Roman"/>
          <w:i/>
          <w:iCs/>
          <w:sz w:val="24"/>
          <w:szCs w:val="24"/>
        </w:rPr>
        <w:t xml:space="preserve">The </w:t>
      </w:r>
      <w:proofErr w:type="spellStart"/>
      <w:r w:rsidRPr="00AF2159">
        <w:rPr>
          <w:rFonts w:ascii="Times New Roman" w:eastAsia="Times New Roman" w:hAnsi="Times New Roman" w:cs="Times New Roman"/>
          <w:i/>
          <w:iCs/>
          <w:sz w:val="24"/>
          <w:szCs w:val="24"/>
        </w:rPr>
        <w:t>Kanemoto’s</w:t>
      </w:r>
      <w:proofErr w:type="spellEnd"/>
      <w:r w:rsidRPr="00AF2159">
        <w:rPr>
          <w:rFonts w:ascii="Times New Roman" w:eastAsia="Times New Roman" w:hAnsi="Times New Roman" w:cs="Times New Roman"/>
          <w:i/>
          <w:iCs/>
          <w:sz w:val="24"/>
          <w:szCs w:val="24"/>
        </w:rPr>
        <w:t xml:space="preserve"> </w:t>
      </w:r>
      <w:proofErr w:type="spellStart"/>
      <w:r w:rsidRPr="00AF2159">
        <w:rPr>
          <w:rFonts w:ascii="Times New Roman" w:eastAsia="Times New Roman" w:hAnsi="Times New Roman" w:cs="Times New Roman"/>
          <w:i/>
          <w:iCs/>
          <w:sz w:val="24"/>
          <w:szCs w:val="24"/>
        </w:rPr>
        <w:t>Freshway</w:t>
      </w:r>
      <w:proofErr w:type="spellEnd"/>
      <w:r w:rsidRPr="00AF2159">
        <w:rPr>
          <w:rFonts w:ascii="Times New Roman" w:eastAsia="Times New Roman" w:hAnsi="Times New Roman" w:cs="Times New Roman"/>
          <w:i/>
          <w:iCs/>
          <w:sz w:val="24"/>
          <w:szCs w:val="24"/>
        </w:rPr>
        <w:t xml:space="preserve"> Market in the 1950s (Photo Courtesy: Longmont Museum &amp; Cultural Center)</w:t>
      </w:r>
    </w:p>
    <w:p w:rsidR="001E22A4" w:rsidRPr="00AF2159" w:rsidRDefault="001E22A4" w:rsidP="00AF2159">
      <w:pPr>
        <w:spacing w:after="0" w:line="240" w:lineRule="auto"/>
        <w:rPr>
          <w:rFonts w:ascii="Times New Roman" w:eastAsia="Times New Roman" w:hAnsi="Times New Roman" w:cs="Times New Roman"/>
          <w:sz w:val="24"/>
          <w:szCs w:val="24"/>
        </w:rPr>
      </w:pPr>
      <w:bookmarkStart w:id="0" w:name="_GoBack"/>
      <w:bookmarkEnd w:id="0"/>
    </w:p>
    <w:p w:rsidR="00AF2159" w:rsidRPr="00AF2159" w:rsidRDefault="00AF2159" w:rsidP="00AF2159">
      <w:pPr>
        <w:shd w:val="clear" w:color="auto" w:fill="F9F9F9"/>
        <w:spacing w:after="255" w:line="240" w:lineRule="auto"/>
        <w:rPr>
          <w:rFonts w:ascii="Lato" w:eastAsia="Times New Roman" w:hAnsi="Lato" w:cs="Times New Roman"/>
          <w:color w:val="585858"/>
          <w:sz w:val="23"/>
          <w:szCs w:val="23"/>
        </w:rPr>
      </w:pPr>
      <w:r w:rsidRPr="00AF2159">
        <w:rPr>
          <w:rFonts w:ascii="Lato" w:eastAsia="Times New Roman" w:hAnsi="Lato" w:cs="Times New Roman"/>
          <w:color w:val="585858"/>
          <w:sz w:val="23"/>
          <w:szCs w:val="23"/>
        </w:rPr>
        <w:t xml:space="preserve">Jimmie and George continued the family business of farming while starting other ventures. In the mid-1960s, they opened Kane Manufacturing and Supply Company and built a 700-home subdivision, known as </w:t>
      </w:r>
      <w:proofErr w:type="spellStart"/>
      <w:r w:rsidRPr="00AF2159">
        <w:rPr>
          <w:rFonts w:ascii="Lato" w:eastAsia="Times New Roman" w:hAnsi="Lato" w:cs="Times New Roman"/>
          <w:color w:val="585858"/>
          <w:sz w:val="23"/>
          <w:szCs w:val="23"/>
        </w:rPr>
        <w:t>Southmoor</w:t>
      </w:r>
      <w:proofErr w:type="spellEnd"/>
      <w:r w:rsidRPr="00AF2159">
        <w:rPr>
          <w:rFonts w:ascii="Lato" w:eastAsia="Times New Roman" w:hAnsi="Lato" w:cs="Times New Roman"/>
          <w:color w:val="585858"/>
          <w:sz w:val="23"/>
          <w:szCs w:val="23"/>
        </w:rPr>
        <w:t xml:space="preserve"> Park. The neighborhood included a shopping center and apartments, capitalizing on the growth brought by new construction of the nearby IBM and Federal Aviation Administration facilities.</w:t>
      </w:r>
    </w:p>
    <w:p w:rsidR="00AF2159" w:rsidRPr="00AF2159" w:rsidRDefault="00AF2159" w:rsidP="00AF2159">
      <w:pPr>
        <w:shd w:val="clear" w:color="auto" w:fill="F9F9F9"/>
        <w:spacing w:after="255" w:line="240" w:lineRule="auto"/>
        <w:rPr>
          <w:rFonts w:ascii="Lato" w:eastAsia="Times New Roman" w:hAnsi="Lato" w:cs="Times New Roman"/>
          <w:color w:val="585858"/>
          <w:sz w:val="23"/>
          <w:szCs w:val="23"/>
        </w:rPr>
      </w:pPr>
      <w:r w:rsidRPr="00AF2159">
        <w:rPr>
          <w:rFonts w:ascii="Lato" w:eastAsia="Times New Roman" w:hAnsi="Lato" w:cs="Times New Roman"/>
          <w:color w:val="585858"/>
          <w:sz w:val="23"/>
          <w:szCs w:val="23"/>
        </w:rPr>
        <w:t xml:space="preserve">The brothers donated land back to the City of Longmont near the </w:t>
      </w:r>
      <w:proofErr w:type="spellStart"/>
      <w:r w:rsidRPr="00AF2159">
        <w:rPr>
          <w:rFonts w:ascii="Lato" w:eastAsia="Times New Roman" w:hAnsi="Lato" w:cs="Times New Roman"/>
          <w:color w:val="585858"/>
          <w:sz w:val="23"/>
          <w:szCs w:val="23"/>
        </w:rPr>
        <w:t>Southmoor</w:t>
      </w:r>
      <w:proofErr w:type="spellEnd"/>
      <w:r w:rsidRPr="00AF2159">
        <w:rPr>
          <w:rFonts w:ascii="Lato" w:eastAsia="Times New Roman" w:hAnsi="Lato" w:cs="Times New Roman"/>
          <w:color w:val="585858"/>
          <w:sz w:val="23"/>
          <w:szCs w:val="23"/>
        </w:rPr>
        <w:t xml:space="preserve"> Park neighborhood in 1966. The City decided to make the land a park, and Jimmie and George asked that it be named after their father, so the seven-acre Kanemoto Park was established. The brothers continued to give back </w:t>
      </w:r>
      <w:proofErr w:type="gramStart"/>
      <w:r w:rsidRPr="00AF2159">
        <w:rPr>
          <w:rFonts w:ascii="Lato" w:eastAsia="Times New Roman" w:hAnsi="Lato" w:cs="Times New Roman"/>
          <w:color w:val="585858"/>
          <w:sz w:val="23"/>
          <w:szCs w:val="23"/>
        </w:rPr>
        <w:t>to</w:t>
      </w:r>
      <w:proofErr w:type="gramEnd"/>
      <w:r w:rsidRPr="00AF2159">
        <w:rPr>
          <w:rFonts w:ascii="Lato" w:eastAsia="Times New Roman" w:hAnsi="Lato" w:cs="Times New Roman"/>
          <w:color w:val="585858"/>
          <w:sz w:val="23"/>
          <w:szCs w:val="23"/>
        </w:rPr>
        <w:t xml:space="preserve"> the Longmont community donating land for a fire station, St. Stephen’s Episcopal Church, the St. </w:t>
      </w:r>
      <w:proofErr w:type="spellStart"/>
      <w:r w:rsidRPr="00AF2159">
        <w:rPr>
          <w:rFonts w:ascii="Lato" w:eastAsia="Times New Roman" w:hAnsi="Lato" w:cs="Times New Roman"/>
          <w:color w:val="585858"/>
          <w:sz w:val="23"/>
          <w:szCs w:val="23"/>
        </w:rPr>
        <w:t>Vrain</w:t>
      </w:r>
      <w:proofErr w:type="spellEnd"/>
      <w:r w:rsidRPr="00AF2159">
        <w:rPr>
          <w:rFonts w:ascii="Lato" w:eastAsia="Times New Roman" w:hAnsi="Lato" w:cs="Times New Roman"/>
          <w:color w:val="585858"/>
          <w:sz w:val="23"/>
          <w:szCs w:val="23"/>
        </w:rPr>
        <w:t xml:space="preserve"> Greenway, a Buddhist temple, a school administration building and Burlington Elementary School.</w:t>
      </w:r>
    </w:p>
    <w:p w:rsidR="00AF2159" w:rsidRDefault="00AF2159" w:rsidP="00AF2159">
      <w:pPr>
        <w:shd w:val="clear" w:color="auto" w:fill="F9F9F9"/>
        <w:spacing w:after="255" w:line="240" w:lineRule="auto"/>
        <w:rPr>
          <w:rFonts w:ascii="Lato" w:eastAsia="Times New Roman" w:hAnsi="Lato" w:cs="Times New Roman"/>
          <w:color w:val="585858"/>
          <w:sz w:val="23"/>
          <w:szCs w:val="23"/>
        </w:rPr>
      </w:pPr>
      <w:r w:rsidRPr="00AF2159">
        <w:rPr>
          <w:rFonts w:ascii="Lato" w:eastAsia="Times New Roman" w:hAnsi="Lato" w:cs="Times New Roman"/>
          <w:color w:val="585858"/>
          <w:sz w:val="23"/>
          <w:szCs w:val="23"/>
        </w:rPr>
        <w:t>In 1972, the Kanemoto brothers commissioned the Tower of Compassion, located in Kanemoto Park. The five-story tower was built in the traditional style of a Japanese temple, and each level represents the meaning of compassion – Love, Empathy, Understanding, Gratitude, and Selfless Giving. The tower was donated to the City of Longmont with gratitude from the Kanemoto family for the kindness the community showed the family during World War II, when most Japanese immigrants were forced into internment camps.</w:t>
      </w:r>
    </w:p>
    <w:p w:rsidR="00334D95" w:rsidRDefault="00334D95" w:rsidP="00334D95">
      <w:pPr>
        <w:shd w:val="clear" w:color="auto" w:fill="F9F9F9"/>
        <w:spacing w:after="255" w:line="240" w:lineRule="auto"/>
      </w:pPr>
      <w:r w:rsidRPr="00AF2159">
        <w:rPr>
          <w:rFonts w:ascii="Lato" w:eastAsia="Times New Roman" w:hAnsi="Lato" w:cs="Times New Roman"/>
          <w:color w:val="585858"/>
          <w:sz w:val="23"/>
          <w:szCs w:val="23"/>
        </w:rPr>
        <w:t>Jimmie Kanemoto died in 2006, Faith passed away in 2007, and George died in 2009. Today, the Kanemoto family continues to reside in Longmont, and many family members have been actively involved in the community. When you visit Longmont, make the Tower of Compassion a must-see on your itinerary.</w:t>
      </w:r>
    </w:p>
    <w:p w:rsidR="00334D95" w:rsidRPr="00AF2159" w:rsidRDefault="00334D95" w:rsidP="00AF2159">
      <w:pPr>
        <w:shd w:val="clear" w:color="auto" w:fill="F9F9F9"/>
        <w:spacing w:after="255" w:line="240" w:lineRule="auto"/>
        <w:rPr>
          <w:rFonts w:ascii="Lato" w:eastAsia="Times New Roman" w:hAnsi="Lato" w:cs="Times New Roman"/>
          <w:color w:val="585858"/>
          <w:sz w:val="23"/>
          <w:szCs w:val="23"/>
        </w:rPr>
      </w:pPr>
    </w:p>
    <w:p w:rsidR="00D01460" w:rsidRDefault="00D01460" w:rsidP="00AF2159">
      <w:pPr>
        <w:shd w:val="clear" w:color="auto" w:fill="F9F9F9"/>
        <w:spacing w:after="255" w:line="240" w:lineRule="auto"/>
        <w:rPr>
          <w:rFonts w:ascii="Lato" w:eastAsia="Times New Roman" w:hAnsi="Lato" w:cs="Times New Roman"/>
          <w:b/>
          <w:color w:val="585858"/>
          <w:sz w:val="23"/>
          <w:szCs w:val="23"/>
        </w:rPr>
      </w:pPr>
    </w:p>
    <w:p w:rsidR="00334D95" w:rsidRDefault="00334D95" w:rsidP="00D01460">
      <w:pPr>
        <w:shd w:val="clear" w:color="auto" w:fill="F9F9F9"/>
        <w:spacing w:after="255" w:line="240" w:lineRule="auto"/>
        <w:jc w:val="center"/>
        <w:rPr>
          <w:rFonts w:ascii="AR BERKLEY" w:eastAsia="Times New Roman" w:hAnsi="AR BERKLEY" w:cs="Times New Roman"/>
          <w:b/>
          <w:color w:val="585858"/>
          <w:sz w:val="48"/>
          <w:szCs w:val="48"/>
        </w:rPr>
      </w:pPr>
    </w:p>
    <w:p w:rsidR="00D01460" w:rsidRPr="00D01460" w:rsidRDefault="00D01460" w:rsidP="00D01460">
      <w:pPr>
        <w:shd w:val="clear" w:color="auto" w:fill="F9F9F9"/>
        <w:spacing w:after="255" w:line="240" w:lineRule="auto"/>
        <w:jc w:val="center"/>
        <w:rPr>
          <w:rFonts w:ascii="AR BERKLEY" w:eastAsia="Times New Roman" w:hAnsi="AR BERKLEY" w:cs="Times New Roman"/>
          <w:b/>
          <w:color w:val="585858"/>
          <w:sz w:val="48"/>
          <w:szCs w:val="48"/>
        </w:rPr>
      </w:pPr>
      <w:r w:rsidRPr="00D01460">
        <w:rPr>
          <w:rFonts w:ascii="AR BERKLEY" w:eastAsia="Times New Roman" w:hAnsi="AR BERKLEY" w:cs="Times New Roman"/>
          <w:b/>
          <w:color w:val="585858"/>
          <w:sz w:val="48"/>
          <w:szCs w:val="48"/>
        </w:rPr>
        <w:t>The Tower of Compassion</w:t>
      </w:r>
    </w:p>
    <w:p w:rsidR="00D01460" w:rsidRDefault="00D01460" w:rsidP="00AF2159">
      <w:pPr>
        <w:shd w:val="clear" w:color="auto" w:fill="F9F9F9"/>
        <w:spacing w:after="255" w:line="240" w:lineRule="auto"/>
        <w:rPr>
          <w:rFonts w:ascii="Lato" w:eastAsia="Times New Roman" w:hAnsi="Lato" w:cs="Times New Roman"/>
          <w:b/>
          <w:color w:val="585858"/>
          <w:sz w:val="23"/>
          <w:szCs w:val="23"/>
        </w:rPr>
      </w:pPr>
    </w:p>
    <w:p w:rsidR="00DE3DCC" w:rsidRDefault="00DE3DCC" w:rsidP="00AF2159">
      <w:pPr>
        <w:shd w:val="clear" w:color="auto" w:fill="F9F9F9"/>
        <w:spacing w:after="255" w:line="240" w:lineRule="auto"/>
        <w:rPr>
          <w:rFonts w:ascii="Lato" w:eastAsia="Times New Roman" w:hAnsi="Lato" w:cs="Times New Roman"/>
          <w:color w:val="585858"/>
          <w:sz w:val="23"/>
          <w:szCs w:val="23"/>
        </w:rPr>
      </w:pPr>
      <w:r w:rsidRPr="00D01460">
        <w:rPr>
          <w:rFonts w:ascii="Lato" w:eastAsia="Times New Roman" w:hAnsi="Lato" w:cs="Times New Roman"/>
          <w:b/>
          <w:color w:val="585858"/>
          <w:sz w:val="23"/>
          <w:szCs w:val="23"/>
        </w:rPr>
        <w:t xml:space="preserve">The </w:t>
      </w:r>
      <w:r w:rsidR="0021224E" w:rsidRPr="00D01460">
        <w:rPr>
          <w:rFonts w:ascii="Lato" w:eastAsia="Times New Roman" w:hAnsi="Lato" w:cs="Times New Roman"/>
          <w:b/>
          <w:color w:val="585858"/>
          <w:sz w:val="23"/>
          <w:szCs w:val="23"/>
        </w:rPr>
        <w:t>Meaning of Compassion</w:t>
      </w:r>
      <w:r w:rsidR="00D01460">
        <w:rPr>
          <w:rFonts w:ascii="Lato" w:eastAsia="Times New Roman" w:hAnsi="Lato" w:cs="Times New Roman"/>
          <w:color w:val="585858"/>
          <w:sz w:val="23"/>
          <w:szCs w:val="23"/>
        </w:rPr>
        <w:t xml:space="preserve">:  Compassion is to live the life of love, empathy, understanding and gratitude of all things, and giving selflessly of oneself for the happiness of all beings. </w:t>
      </w:r>
    </w:p>
    <w:p w:rsidR="0021224E" w:rsidRPr="00D01460" w:rsidRDefault="0021224E" w:rsidP="0021224E">
      <w:pPr>
        <w:shd w:val="clear" w:color="auto" w:fill="F9F9F9"/>
        <w:spacing w:after="255" w:line="240" w:lineRule="auto"/>
        <w:jc w:val="center"/>
        <w:rPr>
          <w:rFonts w:ascii="Lato" w:eastAsia="Times New Roman" w:hAnsi="Lato" w:cs="Times New Roman"/>
          <w:b/>
          <w:color w:val="585858"/>
          <w:sz w:val="28"/>
          <w:szCs w:val="28"/>
        </w:rPr>
      </w:pPr>
      <w:r w:rsidRPr="00D01460">
        <w:rPr>
          <w:rFonts w:ascii="Lato" w:eastAsia="Times New Roman" w:hAnsi="Lato" w:cs="Times New Roman"/>
          <w:b/>
          <w:color w:val="585858"/>
          <w:sz w:val="28"/>
          <w:szCs w:val="28"/>
        </w:rPr>
        <w:t xml:space="preserve">Love  </w:t>
      </w:r>
    </w:p>
    <w:p w:rsidR="0021224E" w:rsidRDefault="0021224E" w:rsidP="0021224E">
      <w:pPr>
        <w:shd w:val="clear" w:color="auto" w:fill="F9F9F9"/>
        <w:spacing w:after="255" w:line="240" w:lineRule="auto"/>
        <w:jc w:val="center"/>
        <w:rPr>
          <w:rFonts w:ascii="Lato" w:eastAsia="Times New Roman" w:hAnsi="Lato" w:cs="Times New Roman"/>
          <w:color w:val="585858"/>
          <w:sz w:val="23"/>
          <w:szCs w:val="23"/>
        </w:rPr>
      </w:pPr>
      <w:r w:rsidRPr="00334D95">
        <w:rPr>
          <w:rFonts w:ascii="Lato" w:eastAsia="Times New Roman" w:hAnsi="Lato" w:cs="Times New Roman"/>
          <w:b/>
          <w:color w:val="585858"/>
          <w:sz w:val="23"/>
          <w:szCs w:val="23"/>
        </w:rPr>
        <w:t>First Level</w:t>
      </w:r>
      <w:r>
        <w:rPr>
          <w:rFonts w:ascii="Lato" w:eastAsia="Times New Roman" w:hAnsi="Lato" w:cs="Times New Roman"/>
          <w:color w:val="585858"/>
          <w:sz w:val="23"/>
          <w:szCs w:val="23"/>
        </w:rPr>
        <w:t>:  If I truly love someone, I must love all humanity. How can I really love someone fi I hate others?</w:t>
      </w:r>
    </w:p>
    <w:p w:rsidR="0021224E" w:rsidRPr="00D01460" w:rsidRDefault="0021224E" w:rsidP="0021224E">
      <w:pPr>
        <w:shd w:val="clear" w:color="auto" w:fill="F9F9F9"/>
        <w:spacing w:after="255" w:line="240" w:lineRule="auto"/>
        <w:jc w:val="center"/>
        <w:rPr>
          <w:rFonts w:ascii="Lato" w:eastAsia="Times New Roman" w:hAnsi="Lato" w:cs="Times New Roman"/>
          <w:b/>
          <w:color w:val="585858"/>
          <w:sz w:val="28"/>
          <w:szCs w:val="28"/>
        </w:rPr>
      </w:pPr>
      <w:r w:rsidRPr="00D01460">
        <w:rPr>
          <w:rFonts w:ascii="Lato" w:eastAsia="Times New Roman" w:hAnsi="Lato" w:cs="Times New Roman"/>
          <w:b/>
          <w:color w:val="585858"/>
          <w:sz w:val="28"/>
          <w:szCs w:val="28"/>
        </w:rPr>
        <w:t>Empathy</w:t>
      </w:r>
    </w:p>
    <w:p w:rsidR="0021224E" w:rsidRDefault="0021224E" w:rsidP="0021224E">
      <w:pPr>
        <w:shd w:val="clear" w:color="auto" w:fill="F9F9F9"/>
        <w:spacing w:after="255" w:line="240" w:lineRule="auto"/>
        <w:rPr>
          <w:rFonts w:ascii="Lato" w:eastAsia="Times New Roman" w:hAnsi="Lato" w:cs="Times New Roman"/>
          <w:color w:val="585858"/>
          <w:sz w:val="23"/>
          <w:szCs w:val="23"/>
        </w:rPr>
      </w:pPr>
      <w:r w:rsidRPr="00334D95">
        <w:rPr>
          <w:rFonts w:ascii="Lato" w:eastAsia="Times New Roman" w:hAnsi="Lato" w:cs="Times New Roman"/>
          <w:b/>
          <w:color w:val="585858"/>
          <w:sz w:val="23"/>
          <w:szCs w:val="23"/>
        </w:rPr>
        <w:t>Second Level</w:t>
      </w:r>
      <w:r>
        <w:rPr>
          <w:rFonts w:ascii="Lato" w:eastAsia="Times New Roman" w:hAnsi="Lato" w:cs="Times New Roman"/>
          <w:color w:val="585858"/>
          <w:sz w:val="23"/>
          <w:szCs w:val="23"/>
        </w:rPr>
        <w:t>:  Your happiness is my happiness. Your sadness is my sadness. I feel your pain. I feel your joy.</w:t>
      </w:r>
    </w:p>
    <w:p w:rsidR="0021224E" w:rsidRPr="00D01460" w:rsidRDefault="0021224E" w:rsidP="0021224E">
      <w:pPr>
        <w:shd w:val="clear" w:color="auto" w:fill="F9F9F9"/>
        <w:spacing w:after="255" w:line="240" w:lineRule="auto"/>
        <w:jc w:val="center"/>
        <w:rPr>
          <w:rFonts w:ascii="Lato" w:eastAsia="Times New Roman" w:hAnsi="Lato" w:cs="Times New Roman"/>
          <w:b/>
          <w:color w:val="585858"/>
          <w:sz w:val="28"/>
          <w:szCs w:val="28"/>
        </w:rPr>
      </w:pPr>
      <w:r w:rsidRPr="00D01460">
        <w:rPr>
          <w:rFonts w:ascii="Lato" w:eastAsia="Times New Roman" w:hAnsi="Lato" w:cs="Times New Roman"/>
          <w:b/>
          <w:color w:val="585858"/>
          <w:sz w:val="28"/>
          <w:szCs w:val="28"/>
        </w:rPr>
        <w:t>Understanding</w:t>
      </w:r>
    </w:p>
    <w:p w:rsidR="0021224E" w:rsidRDefault="0021224E" w:rsidP="0021224E">
      <w:pPr>
        <w:shd w:val="clear" w:color="auto" w:fill="F9F9F9"/>
        <w:spacing w:after="255" w:line="240" w:lineRule="auto"/>
        <w:rPr>
          <w:rFonts w:ascii="Lato" w:eastAsia="Times New Roman" w:hAnsi="Lato" w:cs="Times New Roman"/>
          <w:color w:val="585858"/>
          <w:sz w:val="23"/>
          <w:szCs w:val="23"/>
        </w:rPr>
      </w:pPr>
      <w:r w:rsidRPr="00334D95">
        <w:rPr>
          <w:rFonts w:ascii="Lato" w:eastAsia="Times New Roman" w:hAnsi="Lato" w:cs="Times New Roman"/>
          <w:b/>
          <w:color w:val="585858"/>
          <w:sz w:val="23"/>
          <w:szCs w:val="23"/>
        </w:rPr>
        <w:t>Third Level</w:t>
      </w:r>
      <w:r>
        <w:rPr>
          <w:rFonts w:ascii="Lato" w:eastAsia="Times New Roman" w:hAnsi="Lato" w:cs="Times New Roman"/>
          <w:color w:val="585858"/>
          <w:sz w:val="23"/>
          <w:szCs w:val="23"/>
        </w:rPr>
        <w:t xml:space="preserve">: Mankind is one. We are all interdependent.  How can I alone be happy if my family is sad? How can we Americans be really happy when over half the world goes to be hungry? </w:t>
      </w:r>
    </w:p>
    <w:p w:rsidR="004F7DEB" w:rsidRPr="00D01460" w:rsidRDefault="004F7DEB" w:rsidP="004F7DEB">
      <w:pPr>
        <w:shd w:val="clear" w:color="auto" w:fill="F9F9F9"/>
        <w:spacing w:after="255" w:line="240" w:lineRule="auto"/>
        <w:jc w:val="center"/>
        <w:rPr>
          <w:rFonts w:ascii="Lato" w:eastAsia="Times New Roman" w:hAnsi="Lato" w:cs="Times New Roman"/>
          <w:b/>
          <w:color w:val="585858"/>
          <w:sz w:val="28"/>
          <w:szCs w:val="28"/>
        </w:rPr>
      </w:pPr>
      <w:r w:rsidRPr="00D01460">
        <w:rPr>
          <w:rFonts w:ascii="Lato" w:eastAsia="Times New Roman" w:hAnsi="Lato" w:cs="Times New Roman"/>
          <w:b/>
          <w:color w:val="585858"/>
          <w:sz w:val="28"/>
          <w:szCs w:val="28"/>
        </w:rPr>
        <w:t>Gratitude of all Things</w:t>
      </w:r>
    </w:p>
    <w:p w:rsidR="0021224E" w:rsidRDefault="0021224E" w:rsidP="0021224E">
      <w:pPr>
        <w:shd w:val="clear" w:color="auto" w:fill="F9F9F9"/>
        <w:spacing w:after="255" w:line="240" w:lineRule="auto"/>
        <w:rPr>
          <w:rFonts w:ascii="Lato" w:eastAsia="Times New Roman" w:hAnsi="Lato" w:cs="Times New Roman"/>
          <w:color w:val="585858"/>
          <w:sz w:val="23"/>
          <w:szCs w:val="23"/>
        </w:rPr>
      </w:pPr>
      <w:r w:rsidRPr="00334D95">
        <w:rPr>
          <w:rFonts w:ascii="Lato" w:eastAsia="Times New Roman" w:hAnsi="Lato" w:cs="Times New Roman"/>
          <w:b/>
          <w:color w:val="585858"/>
          <w:sz w:val="23"/>
          <w:szCs w:val="23"/>
        </w:rPr>
        <w:t>Fourth Level</w:t>
      </w:r>
      <w:r>
        <w:rPr>
          <w:rFonts w:ascii="Lato" w:eastAsia="Times New Roman" w:hAnsi="Lato" w:cs="Times New Roman"/>
          <w:color w:val="585858"/>
          <w:sz w:val="23"/>
          <w:szCs w:val="23"/>
        </w:rPr>
        <w:t xml:space="preserve">:  I am here because of my parents, food I eat comes from the land, clothing I wear comes from the animals, shelter I live in comes from the trees. The knowledge I have </w:t>
      </w:r>
      <w:r w:rsidR="00F820D3">
        <w:rPr>
          <w:rFonts w:ascii="Lato" w:eastAsia="Times New Roman" w:hAnsi="Lato" w:cs="Times New Roman"/>
          <w:color w:val="585858"/>
          <w:sz w:val="23"/>
          <w:szCs w:val="23"/>
        </w:rPr>
        <w:t xml:space="preserve">comes from </w:t>
      </w:r>
      <w:r>
        <w:rPr>
          <w:rFonts w:ascii="Lato" w:eastAsia="Times New Roman" w:hAnsi="Lato" w:cs="Times New Roman"/>
          <w:color w:val="585858"/>
          <w:sz w:val="23"/>
          <w:szCs w:val="23"/>
        </w:rPr>
        <w:t xml:space="preserve">my parents, teachers and others. Therefore, I am the sum total of others, so I must have gratitude to all things. </w:t>
      </w:r>
    </w:p>
    <w:p w:rsidR="0021224E" w:rsidRPr="00D01460" w:rsidRDefault="004F7DEB" w:rsidP="004F7DEB">
      <w:pPr>
        <w:shd w:val="clear" w:color="auto" w:fill="F9F9F9"/>
        <w:spacing w:after="255" w:line="240" w:lineRule="auto"/>
        <w:jc w:val="center"/>
        <w:rPr>
          <w:rFonts w:ascii="Lato" w:eastAsia="Times New Roman" w:hAnsi="Lato" w:cs="Times New Roman"/>
          <w:b/>
          <w:color w:val="585858"/>
          <w:sz w:val="28"/>
          <w:szCs w:val="28"/>
        </w:rPr>
      </w:pPr>
      <w:r w:rsidRPr="00D01460">
        <w:rPr>
          <w:rFonts w:ascii="Lato" w:eastAsia="Times New Roman" w:hAnsi="Lato" w:cs="Times New Roman"/>
          <w:b/>
          <w:color w:val="585858"/>
          <w:sz w:val="28"/>
          <w:szCs w:val="28"/>
        </w:rPr>
        <w:t>Giving Selflessly of Oneself</w:t>
      </w:r>
    </w:p>
    <w:p w:rsidR="004F7DEB" w:rsidRPr="00A86F2A" w:rsidRDefault="00A86F2A" w:rsidP="00A86F2A">
      <w:pPr>
        <w:shd w:val="clear" w:color="auto" w:fill="F9F9F9"/>
        <w:spacing w:after="255" w:line="240" w:lineRule="auto"/>
        <w:rPr>
          <w:rFonts w:ascii="Lato" w:eastAsia="Times New Roman" w:hAnsi="Lato" w:cs="Times New Roman"/>
          <w:color w:val="585858"/>
          <w:sz w:val="23"/>
          <w:szCs w:val="23"/>
        </w:rPr>
      </w:pPr>
      <w:r w:rsidRPr="00334D95">
        <w:rPr>
          <w:rFonts w:ascii="Lato" w:eastAsia="Times New Roman" w:hAnsi="Lato" w:cs="Times New Roman"/>
          <w:b/>
          <w:color w:val="585858"/>
          <w:sz w:val="23"/>
          <w:szCs w:val="23"/>
        </w:rPr>
        <w:t>Fifth Level</w:t>
      </w:r>
      <w:r>
        <w:rPr>
          <w:rFonts w:ascii="Lato" w:eastAsia="Times New Roman" w:hAnsi="Lato" w:cs="Times New Roman"/>
          <w:color w:val="585858"/>
          <w:sz w:val="23"/>
          <w:szCs w:val="23"/>
        </w:rPr>
        <w:t xml:space="preserve">:  As I give myself to others, strangely enough, I find myself and I find real happiness.  All these are put together become the essence of true compassion and this what the Tower of Compassion stands for. </w:t>
      </w:r>
    </w:p>
    <w:sectPr w:rsidR="004F7DEB" w:rsidRPr="00A86F2A" w:rsidSect="00334D9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o">
    <w:altName w:val="Times New Roman"/>
    <w:panose1 w:val="00000000000000000000"/>
    <w:charset w:val="00"/>
    <w:family w:val="roman"/>
    <w:notTrueType/>
    <w:pitch w:val="default"/>
  </w:font>
  <w:font w:name="AR BERKLEY">
    <w:panose1 w:val="02000000000000000000"/>
    <w:charset w:val="00"/>
    <w:family w:val="auto"/>
    <w:pitch w:val="variable"/>
    <w:sig w:usb0="8000002F" w:usb1="0000000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O0NDYyMjc2MgQSFko6SsGpxcWZ+XkgBYa1AJRfSXEsAAAA"/>
  </w:docVars>
  <w:rsids>
    <w:rsidRoot w:val="00AF2159"/>
    <w:rsid w:val="00007253"/>
    <w:rsid w:val="00013E97"/>
    <w:rsid w:val="00015028"/>
    <w:rsid w:val="00017033"/>
    <w:rsid w:val="000217C4"/>
    <w:rsid w:val="00031E53"/>
    <w:rsid w:val="00034328"/>
    <w:rsid w:val="00042E38"/>
    <w:rsid w:val="000437F5"/>
    <w:rsid w:val="000476B9"/>
    <w:rsid w:val="00051745"/>
    <w:rsid w:val="00052927"/>
    <w:rsid w:val="00054540"/>
    <w:rsid w:val="00055621"/>
    <w:rsid w:val="00060FF5"/>
    <w:rsid w:val="0007247C"/>
    <w:rsid w:val="00072DE2"/>
    <w:rsid w:val="00086346"/>
    <w:rsid w:val="00087BB8"/>
    <w:rsid w:val="00092CA3"/>
    <w:rsid w:val="000952DE"/>
    <w:rsid w:val="000954BA"/>
    <w:rsid w:val="00096CAD"/>
    <w:rsid w:val="000A67BB"/>
    <w:rsid w:val="000B00C4"/>
    <w:rsid w:val="000B367C"/>
    <w:rsid w:val="000B62F2"/>
    <w:rsid w:val="000C2F44"/>
    <w:rsid w:val="000D6F4D"/>
    <w:rsid w:val="000E6592"/>
    <w:rsid w:val="000E68C4"/>
    <w:rsid w:val="000F19EA"/>
    <w:rsid w:val="00106357"/>
    <w:rsid w:val="00107B93"/>
    <w:rsid w:val="00112F66"/>
    <w:rsid w:val="00114F74"/>
    <w:rsid w:val="00116191"/>
    <w:rsid w:val="00121160"/>
    <w:rsid w:val="00123543"/>
    <w:rsid w:val="00144807"/>
    <w:rsid w:val="00147629"/>
    <w:rsid w:val="001476F0"/>
    <w:rsid w:val="0015039E"/>
    <w:rsid w:val="00153FE1"/>
    <w:rsid w:val="00154334"/>
    <w:rsid w:val="001579DF"/>
    <w:rsid w:val="00160755"/>
    <w:rsid w:val="00162ACE"/>
    <w:rsid w:val="00164564"/>
    <w:rsid w:val="00164641"/>
    <w:rsid w:val="00167476"/>
    <w:rsid w:val="0017081E"/>
    <w:rsid w:val="00194376"/>
    <w:rsid w:val="00196360"/>
    <w:rsid w:val="001A3F72"/>
    <w:rsid w:val="001C4420"/>
    <w:rsid w:val="001C765D"/>
    <w:rsid w:val="001D154B"/>
    <w:rsid w:val="001E0F3F"/>
    <w:rsid w:val="001E22A4"/>
    <w:rsid w:val="001E4F37"/>
    <w:rsid w:val="001E5775"/>
    <w:rsid w:val="001F07C2"/>
    <w:rsid w:val="001F3629"/>
    <w:rsid w:val="002015C8"/>
    <w:rsid w:val="0020194C"/>
    <w:rsid w:val="00205852"/>
    <w:rsid w:val="002075E7"/>
    <w:rsid w:val="00211822"/>
    <w:rsid w:val="00211E3D"/>
    <w:rsid w:val="0021224E"/>
    <w:rsid w:val="002176BE"/>
    <w:rsid w:val="00223703"/>
    <w:rsid w:val="002306AF"/>
    <w:rsid w:val="00232F68"/>
    <w:rsid w:val="00241DDF"/>
    <w:rsid w:val="002420CF"/>
    <w:rsid w:val="00243A01"/>
    <w:rsid w:val="00247408"/>
    <w:rsid w:val="0024782B"/>
    <w:rsid w:val="00255C1F"/>
    <w:rsid w:val="002612D2"/>
    <w:rsid w:val="00265D8C"/>
    <w:rsid w:val="00266F63"/>
    <w:rsid w:val="002B17A4"/>
    <w:rsid w:val="002B413F"/>
    <w:rsid w:val="002B5B50"/>
    <w:rsid w:val="002B745C"/>
    <w:rsid w:val="002C4988"/>
    <w:rsid w:val="002C71F6"/>
    <w:rsid w:val="002E0B79"/>
    <w:rsid w:val="002F06C8"/>
    <w:rsid w:val="002F4C50"/>
    <w:rsid w:val="002F4F3B"/>
    <w:rsid w:val="002F5379"/>
    <w:rsid w:val="00306E51"/>
    <w:rsid w:val="00315915"/>
    <w:rsid w:val="003251AD"/>
    <w:rsid w:val="00327FA4"/>
    <w:rsid w:val="003303A9"/>
    <w:rsid w:val="00334D95"/>
    <w:rsid w:val="00336947"/>
    <w:rsid w:val="00336FFC"/>
    <w:rsid w:val="00342F94"/>
    <w:rsid w:val="00343DFE"/>
    <w:rsid w:val="003440D6"/>
    <w:rsid w:val="00350070"/>
    <w:rsid w:val="0035049D"/>
    <w:rsid w:val="00350F29"/>
    <w:rsid w:val="00356755"/>
    <w:rsid w:val="00362DE4"/>
    <w:rsid w:val="003702AA"/>
    <w:rsid w:val="00376153"/>
    <w:rsid w:val="00376CCF"/>
    <w:rsid w:val="003815B3"/>
    <w:rsid w:val="003857B8"/>
    <w:rsid w:val="00387C48"/>
    <w:rsid w:val="003909EF"/>
    <w:rsid w:val="003A0E3D"/>
    <w:rsid w:val="003A59B7"/>
    <w:rsid w:val="003B2DAA"/>
    <w:rsid w:val="003B7365"/>
    <w:rsid w:val="003C419C"/>
    <w:rsid w:val="003C5097"/>
    <w:rsid w:val="003D1B10"/>
    <w:rsid w:val="003D31F8"/>
    <w:rsid w:val="003D3F79"/>
    <w:rsid w:val="003D5156"/>
    <w:rsid w:val="003D7411"/>
    <w:rsid w:val="003E2C56"/>
    <w:rsid w:val="003F6085"/>
    <w:rsid w:val="0040742D"/>
    <w:rsid w:val="00407E45"/>
    <w:rsid w:val="00410A90"/>
    <w:rsid w:val="00414E2B"/>
    <w:rsid w:val="00415A47"/>
    <w:rsid w:val="00415E6B"/>
    <w:rsid w:val="00420F50"/>
    <w:rsid w:val="00424DB6"/>
    <w:rsid w:val="004335D2"/>
    <w:rsid w:val="00441E28"/>
    <w:rsid w:val="00442106"/>
    <w:rsid w:val="004509F0"/>
    <w:rsid w:val="00457AE0"/>
    <w:rsid w:val="00461BCF"/>
    <w:rsid w:val="00463D5A"/>
    <w:rsid w:val="00463DC1"/>
    <w:rsid w:val="004739D5"/>
    <w:rsid w:val="004750EC"/>
    <w:rsid w:val="00497D2D"/>
    <w:rsid w:val="004A090C"/>
    <w:rsid w:val="004A6D16"/>
    <w:rsid w:val="004A76FE"/>
    <w:rsid w:val="004B43E0"/>
    <w:rsid w:val="004C1BB7"/>
    <w:rsid w:val="004C1C04"/>
    <w:rsid w:val="004C244A"/>
    <w:rsid w:val="004C2586"/>
    <w:rsid w:val="004C4A5F"/>
    <w:rsid w:val="004D6858"/>
    <w:rsid w:val="004D775B"/>
    <w:rsid w:val="004D7A1B"/>
    <w:rsid w:val="004E78B4"/>
    <w:rsid w:val="004F7DEB"/>
    <w:rsid w:val="0050471A"/>
    <w:rsid w:val="00510714"/>
    <w:rsid w:val="00510B6B"/>
    <w:rsid w:val="00511ADF"/>
    <w:rsid w:val="00523E0B"/>
    <w:rsid w:val="00527083"/>
    <w:rsid w:val="00531623"/>
    <w:rsid w:val="0054370D"/>
    <w:rsid w:val="00554454"/>
    <w:rsid w:val="00556712"/>
    <w:rsid w:val="0058153D"/>
    <w:rsid w:val="00585A08"/>
    <w:rsid w:val="005874DC"/>
    <w:rsid w:val="0059461A"/>
    <w:rsid w:val="005A0630"/>
    <w:rsid w:val="005B2233"/>
    <w:rsid w:val="005B79A3"/>
    <w:rsid w:val="005C0D87"/>
    <w:rsid w:val="005C0F8B"/>
    <w:rsid w:val="005C2790"/>
    <w:rsid w:val="005C724D"/>
    <w:rsid w:val="005D6E57"/>
    <w:rsid w:val="005D7589"/>
    <w:rsid w:val="005D7A4C"/>
    <w:rsid w:val="005E2C79"/>
    <w:rsid w:val="005E7CF6"/>
    <w:rsid w:val="005F373F"/>
    <w:rsid w:val="005F39FA"/>
    <w:rsid w:val="00602390"/>
    <w:rsid w:val="006030A0"/>
    <w:rsid w:val="00606A8F"/>
    <w:rsid w:val="006072FE"/>
    <w:rsid w:val="006149C5"/>
    <w:rsid w:val="00620586"/>
    <w:rsid w:val="00622868"/>
    <w:rsid w:val="00624A28"/>
    <w:rsid w:val="00626A0A"/>
    <w:rsid w:val="006273A2"/>
    <w:rsid w:val="00643C38"/>
    <w:rsid w:val="00654A84"/>
    <w:rsid w:val="006570CD"/>
    <w:rsid w:val="0066579E"/>
    <w:rsid w:val="00667E18"/>
    <w:rsid w:val="006708CE"/>
    <w:rsid w:val="00677F00"/>
    <w:rsid w:val="00680011"/>
    <w:rsid w:val="00686716"/>
    <w:rsid w:val="00691C84"/>
    <w:rsid w:val="006920A6"/>
    <w:rsid w:val="006937AC"/>
    <w:rsid w:val="006978A2"/>
    <w:rsid w:val="006A1FB8"/>
    <w:rsid w:val="006A6666"/>
    <w:rsid w:val="006C7AE9"/>
    <w:rsid w:val="006E0B00"/>
    <w:rsid w:val="006E1ECB"/>
    <w:rsid w:val="006E36FE"/>
    <w:rsid w:val="006E49D1"/>
    <w:rsid w:val="006F09AD"/>
    <w:rsid w:val="006F3A6F"/>
    <w:rsid w:val="006F49CE"/>
    <w:rsid w:val="00700C76"/>
    <w:rsid w:val="00701A9C"/>
    <w:rsid w:val="007048C1"/>
    <w:rsid w:val="007059AA"/>
    <w:rsid w:val="007073D4"/>
    <w:rsid w:val="00710B71"/>
    <w:rsid w:val="007137CD"/>
    <w:rsid w:val="007217FC"/>
    <w:rsid w:val="00721969"/>
    <w:rsid w:val="00722853"/>
    <w:rsid w:val="00722DBC"/>
    <w:rsid w:val="00727530"/>
    <w:rsid w:val="007359F0"/>
    <w:rsid w:val="00740E31"/>
    <w:rsid w:val="00742461"/>
    <w:rsid w:val="007562F7"/>
    <w:rsid w:val="007573E1"/>
    <w:rsid w:val="00757407"/>
    <w:rsid w:val="0075785C"/>
    <w:rsid w:val="0076749F"/>
    <w:rsid w:val="007675F6"/>
    <w:rsid w:val="00775109"/>
    <w:rsid w:val="00776C15"/>
    <w:rsid w:val="0079103A"/>
    <w:rsid w:val="007910DA"/>
    <w:rsid w:val="0079215A"/>
    <w:rsid w:val="00792336"/>
    <w:rsid w:val="007A223F"/>
    <w:rsid w:val="007B7538"/>
    <w:rsid w:val="007C3E25"/>
    <w:rsid w:val="007C649D"/>
    <w:rsid w:val="007D632F"/>
    <w:rsid w:val="007D6C2F"/>
    <w:rsid w:val="007E0C1F"/>
    <w:rsid w:val="007E6035"/>
    <w:rsid w:val="007E6D35"/>
    <w:rsid w:val="007E775F"/>
    <w:rsid w:val="007F00EF"/>
    <w:rsid w:val="007F4225"/>
    <w:rsid w:val="007F5A0E"/>
    <w:rsid w:val="007F7617"/>
    <w:rsid w:val="0080203C"/>
    <w:rsid w:val="00802334"/>
    <w:rsid w:val="00803AC8"/>
    <w:rsid w:val="0081121D"/>
    <w:rsid w:val="00820605"/>
    <w:rsid w:val="00820EA1"/>
    <w:rsid w:val="008214CA"/>
    <w:rsid w:val="00826683"/>
    <w:rsid w:val="0083174A"/>
    <w:rsid w:val="00833B1D"/>
    <w:rsid w:val="0083485E"/>
    <w:rsid w:val="008353E4"/>
    <w:rsid w:val="008363DE"/>
    <w:rsid w:val="00840136"/>
    <w:rsid w:val="00840FD5"/>
    <w:rsid w:val="008435FA"/>
    <w:rsid w:val="00850ECB"/>
    <w:rsid w:val="00852AB4"/>
    <w:rsid w:val="0086143A"/>
    <w:rsid w:val="008618D5"/>
    <w:rsid w:val="008666D1"/>
    <w:rsid w:val="00874B42"/>
    <w:rsid w:val="00885CDE"/>
    <w:rsid w:val="0089149A"/>
    <w:rsid w:val="008A033D"/>
    <w:rsid w:val="008A3217"/>
    <w:rsid w:val="008A3489"/>
    <w:rsid w:val="008B2349"/>
    <w:rsid w:val="008C0684"/>
    <w:rsid w:val="008C430E"/>
    <w:rsid w:val="008C5B9D"/>
    <w:rsid w:val="008C6116"/>
    <w:rsid w:val="008E298C"/>
    <w:rsid w:val="008E4670"/>
    <w:rsid w:val="008E48E4"/>
    <w:rsid w:val="008E7BE5"/>
    <w:rsid w:val="008F0C6C"/>
    <w:rsid w:val="008F701C"/>
    <w:rsid w:val="008F7BB9"/>
    <w:rsid w:val="0090591D"/>
    <w:rsid w:val="00906BF0"/>
    <w:rsid w:val="00915532"/>
    <w:rsid w:val="00942CA3"/>
    <w:rsid w:val="00943FA8"/>
    <w:rsid w:val="00944A31"/>
    <w:rsid w:val="00945E6E"/>
    <w:rsid w:val="009509E9"/>
    <w:rsid w:val="0096067B"/>
    <w:rsid w:val="00963402"/>
    <w:rsid w:val="00967B98"/>
    <w:rsid w:val="00971C38"/>
    <w:rsid w:val="00975402"/>
    <w:rsid w:val="00977FFB"/>
    <w:rsid w:val="00980A2C"/>
    <w:rsid w:val="00981485"/>
    <w:rsid w:val="009903BC"/>
    <w:rsid w:val="00995F10"/>
    <w:rsid w:val="009A63FE"/>
    <w:rsid w:val="009B4B6C"/>
    <w:rsid w:val="009C5B8F"/>
    <w:rsid w:val="009D1330"/>
    <w:rsid w:val="009D14B5"/>
    <w:rsid w:val="009D3F76"/>
    <w:rsid w:val="009E1E57"/>
    <w:rsid w:val="009E2A80"/>
    <w:rsid w:val="009E60E9"/>
    <w:rsid w:val="009F0D2C"/>
    <w:rsid w:val="009F5561"/>
    <w:rsid w:val="009F5798"/>
    <w:rsid w:val="00A02186"/>
    <w:rsid w:val="00A07F61"/>
    <w:rsid w:val="00A14A52"/>
    <w:rsid w:val="00A173C3"/>
    <w:rsid w:val="00A22D3F"/>
    <w:rsid w:val="00A24D63"/>
    <w:rsid w:val="00A2567D"/>
    <w:rsid w:val="00A258D6"/>
    <w:rsid w:val="00A4658D"/>
    <w:rsid w:val="00A4671F"/>
    <w:rsid w:val="00A51241"/>
    <w:rsid w:val="00A66D67"/>
    <w:rsid w:val="00A671D2"/>
    <w:rsid w:val="00A71765"/>
    <w:rsid w:val="00A774D9"/>
    <w:rsid w:val="00A804EC"/>
    <w:rsid w:val="00A82B79"/>
    <w:rsid w:val="00A83071"/>
    <w:rsid w:val="00A84E98"/>
    <w:rsid w:val="00A86F2A"/>
    <w:rsid w:val="00A935C0"/>
    <w:rsid w:val="00AB44B8"/>
    <w:rsid w:val="00AC314B"/>
    <w:rsid w:val="00AC4DD1"/>
    <w:rsid w:val="00AC527E"/>
    <w:rsid w:val="00AE2EB4"/>
    <w:rsid w:val="00AE7D33"/>
    <w:rsid w:val="00AF2159"/>
    <w:rsid w:val="00AF5FBE"/>
    <w:rsid w:val="00B00603"/>
    <w:rsid w:val="00B0171F"/>
    <w:rsid w:val="00B01F8F"/>
    <w:rsid w:val="00B0751C"/>
    <w:rsid w:val="00B075F2"/>
    <w:rsid w:val="00B10309"/>
    <w:rsid w:val="00B103AB"/>
    <w:rsid w:val="00B11CE8"/>
    <w:rsid w:val="00B14038"/>
    <w:rsid w:val="00B14DD1"/>
    <w:rsid w:val="00B358BB"/>
    <w:rsid w:val="00B401AD"/>
    <w:rsid w:val="00B53EC3"/>
    <w:rsid w:val="00B71115"/>
    <w:rsid w:val="00B76B57"/>
    <w:rsid w:val="00B80F7F"/>
    <w:rsid w:val="00B874C1"/>
    <w:rsid w:val="00B8774E"/>
    <w:rsid w:val="00B9273D"/>
    <w:rsid w:val="00B96E08"/>
    <w:rsid w:val="00BA31A3"/>
    <w:rsid w:val="00BB0B53"/>
    <w:rsid w:val="00BB41CD"/>
    <w:rsid w:val="00BB5ADE"/>
    <w:rsid w:val="00BC7C85"/>
    <w:rsid w:val="00BD23D8"/>
    <w:rsid w:val="00BE2BCF"/>
    <w:rsid w:val="00BF5ECA"/>
    <w:rsid w:val="00C02F09"/>
    <w:rsid w:val="00C154FD"/>
    <w:rsid w:val="00C17BEE"/>
    <w:rsid w:val="00C3308E"/>
    <w:rsid w:val="00C43828"/>
    <w:rsid w:val="00C554D3"/>
    <w:rsid w:val="00C6312A"/>
    <w:rsid w:val="00C670EE"/>
    <w:rsid w:val="00C70784"/>
    <w:rsid w:val="00C70F4E"/>
    <w:rsid w:val="00C84F2B"/>
    <w:rsid w:val="00C93B25"/>
    <w:rsid w:val="00C9482C"/>
    <w:rsid w:val="00C95A38"/>
    <w:rsid w:val="00CA0128"/>
    <w:rsid w:val="00CA703C"/>
    <w:rsid w:val="00CB3239"/>
    <w:rsid w:val="00CC5439"/>
    <w:rsid w:val="00CD0BF6"/>
    <w:rsid w:val="00CD67D9"/>
    <w:rsid w:val="00CD75D6"/>
    <w:rsid w:val="00CE0FF7"/>
    <w:rsid w:val="00CF301B"/>
    <w:rsid w:val="00CF615A"/>
    <w:rsid w:val="00CF6511"/>
    <w:rsid w:val="00CF71A0"/>
    <w:rsid w:val="00D01460"/>
    <w:rsid w:val="00D04E89"/>
    <w:rsid w:val="00D05CE3"/>
    <w:rsid w:val="00D101AB"/>
    <w:rsid w:val="00D11709"/>
    <w:rsid w:val="00D12666"/>
    <w:rsid w:val="00D15212"/>
    <w:rsid w:val="00D2080E"/>
    <w:rsid w:val="00D247E9"/>
    <w:rsid w:val="00D25FB3"/>
    <w:rsid w:val="00D26B14"/>
    <w:rsid w:val="00D32926"/>
    <w:rsid w:val="00D36872"/>
    <w:rsid w:val="00D37DDA"/>
    <w:rsid w:val="00D43035"/>
    <w:rsid w:val="00D47A7D"/>
    <w:rsid w:val="00D50362"/>
    <w:rsid w:val="00D50C76"/>
    <w:rsid w:val="00D608B6"/>
    <w:rsid w:val="00D820EE"/>
    <w:rsid w:val="00D82F54"/>
    <w:rsid w:val="00D8796F"/>
    <w:rsid w:val="00D97596"/>
    <w:rsid w:val="00DB4837"/>
    <w:rsid w:val="00DB4C1D"/>
    <w:rsid w:val="00DB7F9F"/>
    <w:rsid w:val="00DC38CB"/>
    <w:rsid w:val="00DC747E"/>
    <w:rsid w:val="00DD1B1D"/>
    <w:rsid w:val="00DE2F88"/>
    <w:rsid w:val="00DE3AF2"/>
    <w:rsid w:val="00DE3DCC"/>
    <w:rsid w:val="00DE5FA0"/>
    <w:rsid w:val="00DF1431"/>
    <w:rsid w:val="00DF72A8"/>
    <w:rsid w:val="00E01562"/>
    <w:rsid w:val="00E04E88"/>
    <w:rsid w:val="00E25ECF"/>
    <w:rsid w:val="00E27C8E"/>
    <w:rsid w:val="00E345DF"/>
    <w:rsid w:val="00E4250B"/>
    <w:rsid w:val="00E44C3E"/>
    <w:rsid w:val="00E46271"/>
    <w:rsid w:val="00E5415C"/>
    <w:rsid w:val="00E61414"/>
    <w:rsid w:val="00E65A1F"/>
    <w:rsid w:val="00E67E03"/>
    <w:rsid w:val="00E74206"/>
    <w:rsid w:val="00E947EC"/>
    <w:rsid w:val="00E957D1"/>
    <w:rsid w:val="00E97DFC"/>
    <w:rsid w:val="00EA37EB"/>
    <w:rsid w:val="00EA3A75"/>
    <w:rsid w:val="00EC130B"/>
    <w:rsid w:val="00EC4A1B"/>
    <w:rsid w:val="00ED4F0A"/>
    <w:rsid w:val="00EE09AA"/>
    <w:rsid w:val="00EE1745"/>
    <w:rsid w:val="00EE799C"/>
    <w:rsid w:val="00EF5D85"/>
    <w:rsid w:val="00F009B5"/>
    <w:rsid w:val="00F049CE"/>
    <w:rsid w:val="00F10AB9"/>
    <w:rsid w:val="00F1575F"/>
    <w:rsid w:val="00F21B5A"/>
    <w:rsid w:val="00F23151"/>
    <w:rsid w:val="00F26D86"/>
    <w:rsid w:val="00F273D7"/>
    <w:rsid w:val="00F345C7"/>
    <w:rsid w:val="00F36670"/>
    <w:rsid w:val="00F4624C"/>
    <w:rsid w:val="00F47338"/>
    <w:rsid w:val="00F60A75"/>
    <w:rsid w:val="00F638AC"/>
    <w:rsid w:val="00F6523F"/>
    <w:rsid w:val="00F70333"/>
    <w:rsid w:val="00F710CD"/>
    <w:rsid w:val="00F715CC"/>
    <w:rsid w:val="00F80A8E"/>
    <w:rsid w:val="00F820D3"/>
    <w:rsid w:val="00F824E7"/>
    <w:rsid w:val="00F86D3C"/>
    <w:rsid w:val="00F938CF"/>
    <w:rsid w:val="00F9696B"/>
    <w:rsid w:val="00F97DDE"/>
    <w:rsid w:val="00FA24CB"/>
    <w:rsid w:val="00FA37B6"/>
    <w:rsid w:val="00FA4DA6"/>
    <w:rsid w:val="00FB2B42"/>
    <w:rsid w:val="00FB2BBB"/>
    <w:rsid w:val="00FC0043"/>
    <w:rsid w:val="00FC254E"/>
    <w:rsid w:val="00FD7D36"/>
    <w:rsid w:val="00FE07AB"/>
    <w:rsid w:val="00FE4B18"/>
    <w:rsid w:val="00FE4B65"/>
    <w:rsid w:val="00FF5A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7465032-8603-4F29-B4C1-C6C5425BE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F215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F215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3324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2</Pages>
  <Words>614</Words>
  <Characters>350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SETLOCK</dc:creator>
  <cp:keywords/>
  <dc:description/>
  <cp:lastModifiedBy>DEBBIE SETLOCK</cp:lastModifiedBy>
  <cp:revision>11</cp:revision>
  <dcterms:created xsi:type="dcterms:W3CDTF">2018-11-18T05:40:00Z</dcterms:created>
  <dcterms:modified xsi:type="dcterms:W3CDTF">2018-11-18T06:22:00Z</dcterms:modified>
</cp:coreProperties>
</file>